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145F" w:rsidRPr="006C13CE" w:rsidRDefault="009D558E" w:rsidP="009D558E">
      <w:pPr>
        <w:jc w:val="center"/>
        <w:rPr>
          <w:b/>
          <w:sz w:val="32"/>
          <w:szCs w:val="32"/>
          <w:u w:val="single"/>
        </w:rPr>
      </w:pPr>
      <w:r w:rsidRPr="006C13CE">
        <w:rPr>
          <w:b/>
          <w:sz w:val="32"/>
          <w:szCs w:val="32"/>
          <w:u w:val="single"/>
        </w:rPr>
        <w:t>Ασκήσεις Πίνακες</w:t>
      </w:r>
    </w:p>
    <w:p w:rsidR="009D558E" w:rsidRPr="006C13CE" w:rsidRDefault="009D558E" w:rsidP="009D558E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 πίνακα ακεραίω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 και έναν ακέραιο </w:t>
      </w:r>
      <w:r w:rsidRPr="006C13CE">
        <w:rPr>
          <w:sz w:val="32"/>
          <w:szCs w:val="32"/>
          <w:lang w:val="en-US"/>
        </w:rPr>
        <w:t>searchElement</w:t>
      </w:r>
      <w:r w:rsidRPr="006C13CE">
        <w:rPr>
          <w:sz w:val="32"/>
          <w:szCs w:val="32"/>
        </w:rPr>
        <w:t xml:space="preserve">. Στην συνέχεια αναζητά (σειριακή αναζήτηση) στο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 να βρει το </w:t>
      </w:r>
      <w:r w:rsidRPr="006C13CE">
        <w:rPr>
          <w:sz w:val="32"/>
          <w:szCs w:val="32"/>
          <w:lang w:val="en-US"/>
        </w:rPr>
        <w:t>schElement</w:t>
      </w:r>
      <w:r w:rsidRPr="006C13CE">
        <w:rPr>
          <w:sz w:val="32"/>
          <w:szCs w:val="32"/>
        </w:rPr>
        <w:t xml:space="preserve">. Αν αυτό βρεθεί τυπώνεται κατάλληλο μήνυμα που περιέχει την θέση του </w:t>
      </w:r>
      <w:r w:rsidRPr="006C13CE">
        <w:rPr>
          <w:sz w:val="32"/>
          <w:szCs w:val="32"/>
          <w:lang w:val="en-US"/>
        </w:rPr>
        <w:t>searchElement</w:t>
      </w:r>
      <w:r w:rsidRPr="006C13CE">
        <w:rPr>
          <w:sz w:val="32"/>
          <w:szCs w:val="32"/>
        </w:rPr>
        <w:t xml:space="preserve"> στον </w:t>
      </w:r>
      <w:r w:rsidRPr="006C13CE">
        <w:rPr>
          <w:sz w:val="32"/>
          <w:szCs w:val="32"/>
          <w:lang w:val="en-US"/>
        </w:rPr>
        <w:t>store</w:t>
      </w:r>
      <w:r w:rsidRPr="006C13CE">
        <w:rPr>
          <w:sz w:val="32"/>
          <w:szCs w:val="32"/>
        </w:rPr>
        <w:t xml:space="preserve">, διαφορετικά τυπώνει «Το στοιχείο </w:t>
      </w:r>
      <w:r w:rsidRPr="006C13CE">
        <w:rPr>
          <w:sz w:val="32"/>
          <w:szCs w:val="32"/>
          <w:lang w:val="en-US"/>
        </w:rPr>
        <w:t>searchElement</w:t>
      </w:r>
      <w:r w:rsidRPr="006C13CE">
        <w:rPr>
          <w:sz w:val="32"/>
          <w:szCs w:val="32"/>
        </w:rPr>
        <w:t xml:space="preserve"> δεν βρέθηκε».</w:t>
      </w:r>
    </w:p>
    <w:p w:rsidR="00FD42B9" w:rsidRPr="006C13CE" w:rsidRDefault="009D558E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 πίνακα </w:t>
      </w:r>
      <w:r w:rsidR="00ED7040" w:rsidRPr="00ED7040">
        <w:rPr>
          <w:sz w:val="32"/>
          <w:szCs w:val="32"/>
        </w:rPr>
        <w:t xml:space="preserve">100 </w:t>
      </w:r>
      <w:r w:rsidRPr="006C13CE">
        <w:rPr>
          <w:sz w:val="32"/>
          <w:szCs w:val="32"/>
        </w:rPr>
        <w:t>ακεραίων</w:t>
      </w:r>
      <w:r w:rsidR="00D025CC">
        <w:rPr>
          <w:sz w:val="32"/>
          <w:szCs w:val="32"/>
        </w:rPr>
        <w:t xml:space="preserve"> και</w:t>
      </w:r>
      <w:r w:rsidR="00ED7040" w:rsidRPr="00ED7040">
        <w:rPr>
          <w:sz w:val="32"/>
          <w:szCs w:val="32"/>
        </w:rPr>
        <w:t xml:space="preserve"> </w:t>
      </w:r>
      <w:r w:rsidR="00ED7040">
        <w:rPr>
          <w:sz w:val="32"/>
          <w:szCs w:val="32"/>
        </w:rPr>
        <w:t>τον γεμίζει με τυχαίες τιμές από 1 έως 10</w:t>
      </w:r>
      <w:r w:rsidRPr="006C13CE">
        <w:rPr>
          <w:sz w:val="32"/>
          <w:szCs w:val="32"/>
        </w:rPr>
        <w:t xml:space="preserve">. Στην συνέχεια υπολογίζει και τυπώνει πόσες φορές </w:t>
      </w:r>
      <w:r w:rsidR="00ED7040">
        <w:rPr>
          <w:sz w:val="32"/>
          <w:szCs w:val="32"/>
        </w:rPr>
        <w:t>υπάρχει συγκεκριμένος ακέραιος σ</w:t>
      </w:r>
      <w:r w:rsidRPr="006C13CE">
        <w:rPr>
          <w:sz w:val="32"/>
          <w:szCs w:val="32"/>
        </w:rPr>
        <w:t>το</w:t>
      </w:r>
      <w:r w:rsidR="00ED7040">
        <w:rPr>
          <w:sz w:val="32"/>
          <w:szCs w:val="32"/>
        </w:rPr>
        <w:t>ν</w:t>
      </w:r>
      <w:r w:rsidRPr="006C13CE">
        <w:rPr>
          <w:sz w:val="32"/>
          <w:szCs w:val="32"/>
        </w:rPr>
        <w:t xml:space="preserve"> </w:t>
      </w:r>
      <w:r w:rsidR="00ED7040">
        <w:rPr>
          <w:sz w:val="32"/>
          <w:szCs w:val="32"/>
        </w:rPr>
        <w:t>πίνακα</w:t>
      </w:r>
      <w:r w:rsidRPr="006C13CE">
        <w:rPr>
          <w:sz w:val="32"/>
          <w:szCs w:val="32"/>
        </w:rPr>
        <w:t>.</w:t>
      </w:r>
      <w:r w:rsidR="00FD42B9" w:rsidRPr="006C13CE">
        <w:rPr>
          <w:sz w:val="32"/>
          <w:szCs w:val="32"/>
        </w:rPr>
        <w:t xml:space="preserve"> 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>που υπολογίζει το άθροισμα των στοιχείων ενός πίνακα ακεραίων.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>που υπολογίζει την θέση του μεγαλύτερου στοιχείου ενός πίνακα ακεραίων.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ν μονοδιάστατο πίνακα ακεραίων </w:t>
      </w:r>
      <w:r w:rsidRPr="006C13CE">
        <w:rPr>
          <w:sz w:val="32"/>
          <w:szCs w:val="32"/>
          <w:lang w:val="en-US"/>
        </w:rPr>
        <w:t>tbl</w:t>
      </w:r>
      <w:r w:rsidRPr="006C13CE">
        <w:rPr>
          <w:sz w:val="32"/>
          <w:szCs w:val="32"/>
        </w:rPr>
        <w:t xml:space="preserve">. Στην συνέχεια δημιουργεί και τυπώνει τον αντίστροφο του </w:t>
      </w:r>
      <w:r w:rsidRPr="006C13CE">
        <w:rPr>
          <w:sz w:val="32"/>
          <w:szCs w:val="32"/>
          <w:lang w:val="en-US"/>
        </w:rPr>
        <w:t>tbl</w:t>
      </w:r>
      <w:r w:rsidRPr="006C13CE">
        <w:rPr>
          <w:sz w:val="32"/>
          <w:szCs w:val="32"/>
        </w:rPr>
        <w:t xml:space="preserve">. 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ελέγχει αν 2 </w:t>
      </w:r>
      <w:r w:rsidR="007B6708">
        <w:rPr>
          <w:sz w:val="32"/>
          <w:szCs w:val="32"/>
        </w:rPr>
        <w:t xml:space="preserve">μονοδιάστατοι </w:t>
      </w:r>
      <w:r w:rsidRPr="006C13CE">
        <w:rPr>
          <w:sz w:val="32"/>
          <w:szCs w:val="32"/>
        </w:rPr>
        <w:t>πίνακες ακεραίων είναι μεταξύ τους ίσοι. Θεωρήστε πως ίσοι είναι μεταξύ τους 2 πίνακες αν έχουν ίδιο μέγεθος και κάθε στοι</w:t>
      </w:r>
      <w:r w:rsidR="00F04731">
        <w:rPr>
          <w:sz w:val="32"/>
          <w:szCs w:val="32"/>
        </w:rPr>
        <w:t>χείο του ενός είναι και στοιχείο</w:t>
      </w:r>
      <w:r w:rsidRPr="006C13CE">
        <w:rPr>
          <w:sz w:val="32"/>
          <w:szCs w:val="32"/>
        </w:rPr>
        <w:t xml:space="preserve"> του άλλου.</w:t>
      </w:r>
    </w:p>
    <w:p w:rsidR="00FD42B9" w:rsidRPr="006C13CE" w:rsidRDefault="00FD42B9" w:rsidP="00FD42B9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ελέγχει αν 2 πίνακες από </w:t>
      </w:r>
      <w:r w:rsidRPr="006C13CE">
        <w:rPr>
          <w:sz w:val="32"/>
          <w:szCs w:val="32"/>
          <w:lang w:val="en-US"/>
        </w:rPr>
        <w:t>Strings</w:t>
      </w:r>
      <w:r w:rsidRPr="006C13CE">
        <w:rPr>
          <w:sz w:val="32"/>
          <w:szCs w:val="32"/>
        </w:rPr>
        <w:t xml:space="preserve"> είναι μεταξύ τους ίσοι. Θεωρήστε πως ίσοι είναι μεταξύ τους 2 πίνακες αν έχουν ίδιο μέγεθος και κάθε </w:t>
      </w:r>
      <w:r w:rsidRPr="006C13CE">
        <w:rPr>
          <w:sz w:val="32"/>
          <w:szCs w:val="32"/>
          <w:lang w:val="en-US"/>
        </w:rPr>
        <w:t>String</w:t>
      </w:r>
      <w:r w:rsidRPr="006C13CE">
        <w:rPr>
          <w:sz w:val="32"/>
          <w:szCs w:val="32"/>
        </w:rPr>
        <w:t xml:space="preserve"> του ενός έχει ένα ίσο του </w:t>
      </w:r>
      <w:r w:rsidRPr="006C13CE">
        <w:rPr>
          <w:sz w:val="32"/>
          <w:szCs w:val="32"/>
          <w:lang w:val="en-US"/>
        </w:rPr>
        <w:t>String</w:t>
      </w:r>
      <w:r w:rsidRPr="006C13CE">
        <w:rPr>
          <w:sz w:val="32"/>
          <w:szCs w:val="32"/>
        </w:rPr>
        <w:t xml:space="preserve"> στον άλλο.</w:t>
      </w:r>
    </w:p>
    <w:p w:rsidR="009D558E" w:rsidRPr="006C13CE" w:rsidRDefault="009D558E" w:rsidP="009D558E">
      <w:pPr>
        <w:pStyle w:val="a3"/>
        <w:numPr>
          <w:ilvl w:val="0"/>
          <w:numId w:val="2"/>
        </w:numPr>
        <w:rPr>
          <w:b/>
          <w:sz w:val="32"/>
          <w:szCs w:val="32"/>
        </w:rPr>
      </w:pPr>
      <w:r w:rsidRPr="006C13CE">
        <w:rPr>
          <w:sz w:val="32"/>
          <w:szCs w:val="32"/>
        </w:rPr>
        <w:lastRenderedPageBreak/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τον πίνακα ακεραίων int[] tbl = new int[]{1, 3, 4, 5, 7, 9, 11, 23, 34, 50}; Δημιουργήστε μια ακέραια μεταβλητή </w:t>
      </w:r>
      <w:r w:rsidRPr="006C13CE">
        <w:rPr>
          <w:sz w:val="32"/>
          <w:szCs w:val="32"/>
          <w:lang w:val="en-US"/>
        </w:rPr>
        <w:t>schElement</w:t>
      </w:r>
      <w:r w:rsidR="00CA722E" w:rsidRPr="006C13CE">
        <w:rPr>
          <w:sz w:val="32"/>
          <w:szCs w:val="32"/>
        </w:rPr>
        <w:t>. Στην συνέχεια γράψτε κώδικα που κάνει δυαδική αναζήτηση(</w:t>
      </w:r>
      <w:bookmarkStart w:id="0" w:name="_GoBack"/>
      <w:r w:rsidR="00CA722E" w:rsidRPr="006C13CE">
        <w:rPr>
          <w:sz w:val="32"/>
          <w:szCs w:val="32"/>
          <w:lang w:val="en-US"/>
        </w:rPr>
        <w:t>Binary</w:t>
      </w:r>
      <w:r w:rsidR="00CA722E" w:rsidRPr="006C13CE">
        <w:rPr>
          <w:sz w:val="32"/>
          <w:szCs w:val="32"/>
        </w:rPr>
        <w:t xml:space="preserve"> </w:t>
      </w:r>
      <w:r w:rsidR="00CA722E" w:rsidRPr="006C13CE">
        <w:rPr>
          <w:sz w:val="32"/>
          <w:szCs w:val="32"/>
          <w:lang w:val="en-US"/>
        </w:rPr>
        <w:t>search</w:t>
      </w:r>
      <w:bookmarkEnd w:id="0"/>
      <w:r w:rsidR="00CA722E" w:rsidRPr="006C13CE">
        <w:rPr>
          <w:sz w:val="32"/>
          <w:szCs w:val="32"/>
        </w:rPr>
        <w:t xml:space="preserve">) στον </w:t>
      </w:r>
      <w:r w:rsidR="00CA722E" w:rsidRPr="006C13CE">
        <w:rPr>
          <w:sz w:val="32"/>
          <w:szCs w:val="32"/>
          <w:lang w:val="en-US"/>
        </w:rPr>
        <w:t>tbl</w:t>
      </w:r>
      <w:r w:rsidR="00CA722E" w:rsidRPr="006C13CE">
        <w:rPr>
          <w:sz w:val="32"/>
          <w:szCs w:val="32"/>
        </w:rPr>
        <w:t xml:space="preserve"> για το </w:t>
      </w:r>
      <w:r w:rsidR="00CA722E" w:rsidRPr="006C13CE">
        <w:rPr>
          <w:sz w:val="32"/>
          <w:szCs w:val="32"/>
          <w:lang w:val="en-US"/>
        </w:rPr>
        <w:t>schElement</w:t>
      </w:r>
      <w:r w:rsidR="00CA722E" w:rsidRPr="006C13CE">
        <w:rPr>
          <w:sz w:val="32"/>
          <w:szCs w:val="32"/>
        </w:rPr>
        <w:t xml:space="preserve"> και τέλος, τυπώνει κατάλληλο μήνυμα. Σημείωση:</w:t>
      </w:r>
      <w:r w:rsidR="00FD42B9" w:rsidRPr="006C13CE">
        <w:rPr>
          <w:sz w:val="32"/>
          <w:szCs w:val="32"/>
        </w:rPr>
        <w:t>Β</w:t>
      </w:r>
      <w:r w:rsidR="00CA722E" w:rsidRPr="006C13CE">
        <w:rPr>
          <w:sz w:val="32"/>
          <w:szCs w:val="32"/>
        </w:rPr>
        <w:t xml:space="preserve">ρείτε τον αλγόριθμο δυαδικής αναζήτησης </w:t>
      </w:r>
      <w:r w:rsidR="00FD42B9" w:rsidRPr="006C13CE">
        <w:rPr>
          <w:sz w:val="32"/>
          <w:szCs w:val="32"/>
        </w:rPr>
        <w:t>και</w:t>
      </w:r>
      <w:r w:rsidR="00CA722E" w:rsidRPr="006C13CE">
        <w:rPr>
          <w:sz w:val="32"/>
          <w:szCs w:val="32"/>
        </w:rPr>
        <w:t xml:space="preserve"> υλοποιήσετε</w:t>
      </w:r>
      <w:r w:rsidR="00FD42B9" w:rsidRPr="006C13CE">
        <w:rPr>
          <w:sz w:val="32"/>
          <w:szCs w:val="32"/>
        </w:rPr>
        <w:t xml:space="preserve"> τον</w:t>
      </w:r>
      <w:r w:rsidR="00CA722E" w:rsidRPr="006C13CE">
        <w:rPr>
          <w:sz w:val="32"/>
          <w:szCs w:val="32"/>
        </w:rPr>
        <w:t>.</w:t>
      </w:r>
    </w:p>
    <w:p w:rsidR="009B5571" w:rsidRPr="00FD42B9" w:rsidRDefault="009B5571" w:rsidP="009D558E">
      <w:pPr>
        <w:pStyle w:val="a3"/>
        <w:numPr>
          <w:ilvl w:val="0"/>
          <w:numId w:val="2"/>
        </w:numPr>
        <w:rPr>
          <w:b/>
          <w:sz w:val="24"/>
          <w:szCs w:val="24"/>
        </w:rPr>
      </w:pPr>
      <w:r w:rsidRPr="006C13CE">
        <w:rPr>
          <w:sz w:val="32"/>
          <w:szCs w:val="32"/>
        </w:rPr>
        <w:t xml:space="preserve">Γράψτε </w:t>
      </w:r>
      <w:r w:rsidR="001D4CE3">
        <w:rPr>
          <w:sz w:val="32"/>
          <w:szCs w:val="32"/>
        </w:rPr>
        <w:t xml:space="preserve">μια στατική συνάρτηση </w:t>
      </w:r>
      <w:r w:rsidRPr="006C13CE">
        <w:rPr>
          <w:sz w:val="32"/>
          <w:szCs w:val="32"/>
        </w:rPr>
        <w:t xml:space="preserve">που δημιουργεί έναν τετραγωνικό (γραμμές==στήλες) πίνακα ακεραίων </w:t>
      </w:r>
      <w:r w:rsidRPr="006C13CE">
        <w:rPr>
          <w:sz w:val="32"/>
          <w:szCs w:val="32"/>
          <w:lang w:val="en-US"/>
        </w:rPr>
        <w:t>tbl</w:t>
      </w:r>
      <w:r w:rsidRPr="006C13CE">
        <w:rPr>
          <w:sz w:val="32"/>
          <w:szCs w:val="32"/>
        </w:rPr>
        <w:t xml:space="preserve">. Στην συνέχεια δημιουργεί ένα μονοδιάστατο πίνακα ακεραίων </w:t>
      </w:r>
      <w:r w:rsidRPr="006C13CE">
        <w:rPr>
          <w:sz w:val="32"/>
          <w:szCs w:val="32"/>
          <w:lang w:val="en-US"/>
        </w:rPr>
        <w:t>o</w:t>
      </w:r>
      <w:r w:rsidRPr="006C13CE">
        <w:rPr>
          <w:sz w:val="32"/>
          <w:szCs w:val="32"/>
        </w:rPr>
        <w:t xml:space="preserve"> οποίος αναπαριστά την κύρια διαγώνιο του </w:t>
      </w:r>
      <w:r w:rsidRPr="006C13CE">
        <w:rPr>
          <w:sz w:val="32"/>
          <w:szCs w:val="32"/>
          <w:lang w:val="en-US"/>
        </w:rPr>
        <w:t>tbl</w:t>
      </w:r>
      <w:r w:rsidRPr="006C13CE">
        <w:rPr>
          <w:sz w:val="32"/>
          <w:szCs w:val="32"/>
        </w:rPr>
        <w:t xml:space="preserve">. </w:t>
      </w:r>
    </w:p>
    <w:p w:rsidR="00FD42B9" w:rsidRPr="00942C1B" w:rsidRDefault="00FD42B9" w:rsidP="00FD42B9">
      <w:pPr>
        <w:rPr>
          <w:b/>
          <w:sz w:val="24"/>
          <w:szCs w:val="24"/>
        </w:rPr>
      </w:pPr>
    </w:p>
    <w:p w:rsidR="00FD42B9" w:rsidRPr="00FD42B9" w:rsidRDefault="00FD42B9" w:rsidP="00FD42B9">
      <w:pPr>
        <w:rPr>
          <w:sz w:val="24"/>
          <w:szCs w:val="24"/>
        </w:rPr>
      </w:pPr>
      <w:r>
        <w:rPr>
          <w:b/>
          <w:sz w:val="24"/>
          <w:szCs w:val="24"/>
        </w:rPr>
        <w:t>Σημείωση</w:t>
      </w:r>
      <w:r w:rsidRPr="00FD42B9"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>Ο</w:t>
      </w:r>
      <w:r w:rsidRPr="00FD42B9">
        <w:rPr>
          <w:sz w:val="24"/>
          <w:szCs w:val="24"/>
        </w:rPr>
        <w:t xml:space="preserve"> </w:t>
      </w:r>
      <w:r>
        <w:rPr>
          <w:sz w:val="24"/>
          <w:szCs w:val="24"/>
        </w:rPr>
        <w:t>παρακάτω</w:t>
      </w:r>
      <w:r w:rsidRPr="00FD42B9">
        <w:rPr>
          <w:sz w:val="24"/>
          <w:szCs w:val="24"/>
        </w:rPr>
        <w:t xml:space="preserve"> </w:t>
      </w:r>
      <w:r>
        <w:rPr>
          <w:sz w:val="24"/>
          <w:szCs w:val="24"/>
        </w:rPr>
        <w:t>κώδικας</w:t>
      </w:r>
      <w:r w:rsidRPr="00FD42B9">
        <w:rPr>
          <w:sz w:val="24"/>
          <w:szCs w:val="24"/>
        </w:rPr>
        <w:t xml:space="preserve"> </w:t>
      </w:r>
      <w:r>
        <w:rPr>
          <w:sz w:val="24"/>
          <w:szCs w:val="24"/>
        </w:rPr>
        <w:t>δημιουργεί ένα πίνακα 100 ακεραίων και τον γεμίζει με τυχαίες τιμές από 1..10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proofErr w:type="gramStart"/>
      <w:r w:rsidRPr="00FD42B9">
        <w:rPr>
          <w:sz w:val="20"/>
          <w:szCs w:val="20"/>
          <w:lang w:val="en-US"/>
        </w:rPr>
        <w:t>int[</w:t>
      </w:r>
      <w:proofErr w:type="gramEnd"/>
      <w:r w:rsidRPr="00FD42B9">
        <w:rPr>
          <w:sz w:val="20"/>
          <w:szCs w:val="20"/>
          <w:lang w:val="en-US"/>
        </w:rPr>
        <w:t>] store = new int[100];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r w:rsidRPr="00FD42B9">
        <w:rPr>
          <w:sz w:val="20"/>
          <w:szCs w:val="20"/>
          <w:lang w:val="en-US"/>
        </w:rPr>
        <w:t xml:space="preserve">Random r = new </w:t>
      </w:r>
      <w:proofErr w:type="gramStart"/>
      <w:r w:rsidRPr="00FD42B9">
        <w:rPr>
          <w:sz w:val="20"/>
          <w:szCs w:val="20"/>
          <w:lang w:val="en-US"/>
        </w:rPr>
        <w:t>Random(</w:t>
      </w:r>
      <w:proofErr w:type="gramEnd"/>
      <w:r w:rsidRPr="00FD42B9">
        <w:rPr>
          <w:sz w:val="20"/>
          <w:szCs w:val="20"/>
          <w:lang w:val="en-US"/>
        </w:rPr>
        <w:t>);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proofErr w:type="gramStart"/>
      <w:r w:rsidRPr="00FD42B9">
        <w:rPr>
          <w:sz w:val="20"/>
          <w:szCs w:val="20"/>
          <w:lang w:val="en-US"/>
        </w:rPr>
        <w:t>for</w:t>
      </w:r>
      <w:proofErr w:type="gramEnd"/>
      <w:r w:rsidRPr="00FD42B9">
        <w:rPr>
          <w:sz w:val="20"/>
          <w:szCs w:val="20"/>
          <w:lang w:val="en-US"/>
        </w:rPr>
        <w:t xml:space="preserve"> (int</w:t>
      </w:r>
      <w:r>
        <w:rPr>
          <w:sz w:val="20"/>
          <w:szCs w:val="20"/>
          <w:lang w:val="en-US"/>
        </w:rPr>
        <w:t xml:space="preserve"> i = 0; i &lt; store.length; i++) 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r w:rsidRPr="00FD42B9">
        <w:rPr>
          <w:sz w:val="20"/>
          <w:szCs w:val="20"/>
          <w:lang w:val="en-US"/>
        </w:rPr>
        <w:t xml:space="preserve">      </w:t>
      </w:r>
      <w:proofErr w:type="gramStart"/>
      <w:r w:rsidRPr="00FD42B9">
        <w:rPr>
          <w:sz w:val="20"/>
          <w:szCs w:val="20"/>
          <w:lang w:val="en-US"/>
        </w:rPr>
        <w:t>store[</w:t>
      </w:r>
      <w:proofErr w:type="gramEnd"/>
      <w:r w:rsidRPr="00FD42B9">
        <w:rPr>
          <w:sz w:val="20"/>
          <w:szCs w:val="20"/>
          <w:lang w:val="en-US"/>
        </w:rPr>
        <w:t>i] = r.nextInt(10) + 1;</w:t>
      </w:r>
    </w:p>
    <w:p w:rsidR="00FD42B9" w:rsidRPr="00FD42B9" w:rsidRDefault="00FD42B9" w:rsidP="00FD42B9">
      <w:pPr>
        <w:spacing w:after="0" w:line="240" w:lineRule="auto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       </w:t>
      </w:r>
    </w:p>
    <w:sectPr w:rsidR="00FD42B9" w:rsidRPr="00FD42B9" w:rsidSect="0032599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BA0DBA"/>
    <w:multiLevelType w:val="hybridMultilevel"/>
    <w:tmpl w:val="AF58784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113218"/>
    <w:multiLevelType w:val="hybridMultilevel"/>
    <w:tmpl w:val="3E78071E"/>
    <w:lvl w:ilvl="0" w:tplc="84F420A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U0MTE1MLYwtDA0NzRX0lEKTi0uzszPAykwqgUA/NkFISwAAAA="/>
  </w:docVars>
  <w:rsids>
    <w:rsidRoot w:val="009D558E"/>
    <w:rsid w:val="00094656"/>
    <w:rsid w:val="000A5DC3"/>
    <w:rsid w:val="00152A85"/>
    <w:rsid w:val="001D4CE3"/>
    <w:rsid w:val="002E045B"/>
    <w:rsid w:val="00325997"/>
    <w:rsid w:val="006C13CE"/>
    <w:rsid w:val="007B6708"/>
    <w:rsid w:val="007C27EE"/>
    <w:rsid w:val="00942C1B"/>
    <w:rsid w:val="009B5571"/>
    <w:rsid w:val="009D558E"/>
    <w:rsid w:val="00A349A3"/>
    <w:rsid w:val="00BB3A92"/>
    <w:rsid w:val="00CA722E"/>
    <w:rsid w:val="00D025CC"/>
    <w:rsid w:val="00ED7040"/>
    <w:rsid w:val="00F04731"/>
    <w:rsid w:val="00FD4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2458CE-3BDD-4BB2-82D3-3AFDF4C6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599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55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Λογαριασμός Microsoft</cp:lastModifiedBy>
  <cp:revision>8</cp:revision>
  <dcterms:created xsi:type="dcterms:W3CDTF">2018-07-13T08:34:00Z</dcterms:created>
  <dcterms:modified xsi:type="dcterms:W3CDTF">2021-03-23T05:22:00Z</dcterms:modified>
</cp:coreProperties>
</file>